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6E4F" w:rsidRPr="00026E4F" w:rsidRDefault="00026E4F" w:rsidP="00981B5C">
      <w:pPr>
        <w:jc w:val="center"/>
        <w:rPr>
          <w:b/>
          <w:color w:val="323E4F" w:themeColor="text2" w:themeShade="BF"/>
          <w:sz w:val="32"/>
          <w:szCs w:val="32"/>
        </w:rPr>
      </w:pPr>
      <w:bookmarkStart w:id="0" w:name="_GoBack"/>
      <w:r w:rsidRPr="00026E4F">
        <w:rPr>
          <w:b/>
          <w:color w:val="323E4F" w:themeColor="text2" w:themeShade="BF"/>
          <w:sz w:val="32"/>
          <w:szCs w:val="32"/>
        </w:rPr>
        <w:t xml:space="preserve">ΓΙΑ </w:t>
      </w:r>
      <w:r w:rsidR="00631CDA">
        <w:rPr>
          <w:b/>
          <w:color w:val="323E4F" w:themeColor="text2" w:themeShade="BF"/>
          <w:sz w:val="32"/>
          <w:szCs w:val="32"/>
        </w:rPr>
        <w:t xml:space="preserve">ΤΟΥΣ </w:t>
      </w:r>
      <w:r w:rsidRPr="00026E4F">
        <w:rPr>
          <w:b/>
          <w:color w:val="323E4F" w:themeColor="text2" w:themeShade="BF"/>
          <w:sz w:val="32"/>
          <w:szCs w:val="32"/>
        </w:rPr>
        <w:t>ΜΑΘΗΤΕΣ</w:t>
      </w:r>
    </w:p>
    <w:p w:rsidR="00981B5C" w:rsidRPr="006157F2" w:rsidRDefault="004F1491" w:rsidP="00981B5C">
      <w:pPr>
        <w:jc w:val="center"/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t>Λίστα με όσα δεν πρέπει να ξεχνάς</w:t>
      </w:r>
      <w:r w:rsidR="00026E4F" w:rsidRPr="00C11C7D">
        <w:rPr>
          <w:b/>
          <w:color w:val="FF0000"/>
          <w:sz w:val="32"/>
          <w:szCs w:val="32"/>
        </w:rPr>
        <w:t>!</w:t>
      </w:r>
    </w:p>
    <w:p w:rsidR="00981B5C" w:rsidRPr="00026E4F" w:rsidRDefault="00981B5C" w:rsidP="00026E4F">
      <w:pPr>
        <w:shd w:val="clear" w:color="auto" w:fill="E7E6E6" w:themeFill="background2"/>
        <w:jc w:val="center"/>
        <w:rPr>
          <w:b/>
          <w:color w:val="323E4F" w:themeColor="text2" w:themeShade="BF"/>
          <w:sz w:val="32"/>
          <w:szCs w:val="32"/>
        </w:rPr>
      </w:pPr>
      <w:r w:rsidRPr="00026E4F">
        <w:rPr>
          <w:b/>
          <w:color w:val="323E4F" w:themeColor="text2" w:themeShade="BF"/>
          <w:sz w:val="32"/>
          <w:szCs w:val="32"/>
        </w:rPr>
        <w:t>Προστάτευσε τ</w:t>
      </w:r>
      <w:r w:rsidR="00C11C7D">
        <w:rPr>
          <w:b/>
          <w:color w:val="323E4F" w:themeColor="text2" w:themeShade="BF"/>
          <w:sz w:val="32"/>
          <w:szCs w:val="32"/>
        </w:rPr>
        <w:t>ον εαυτό σου και το σχολείο</w:t>
      </w:r>
      <w:r w:rsidRPr="00026E4F">
        <w:rPr>
          <w:b/>
          <w:color w:val="323E4F" w:themeColor="text2" w:themeShade="BF"/>
          <w:sz w:val="32"/>
          <w:szCs w:val="32"/>
        </w:rPr>
        <w:t xml:space="preserve"> σου</w:t>
      </w:r>
    </w:p>
    <w:bookmarkEnd w:id="0"/>
    <w:p w:rsidR="00981B5C" w:rsidRPr="00026E4F" w:rsidRDefault="00981B5C" w:rsidP="00981B5C">
      <w:pPr>
        <w:pStyle w:val="a3"/>
        <w:numPr>
          <w:ilvl w:val="0"/>
          <w:numId w:val="3"/>
        </w:numPr>
        <w:jc w:val="both"/>
        <w:rPr>
          <w:sz w:val="28"/>
          <w:szCs w:val="28"/>
        </w:rPr>
      </w:pPr>
      <w:r w:rsidRPr="00026E4F">
        <w:rPr>
          <w:sz w:val="28"/>
          <w:szCs w:val="28"/>
        </w:rPr>
        <w:t>Να βήχεις</w:t>
      </w:r>
      <w:r w:rsidR="00DB7D48" w:rsidRPr="00026E4F">
        <w:rPr>
          <w:sz w:val="28"/>
          <w:szCs w:val="28"/>
        </w:rPr>
        <w:t xml:space="preserve"> ή </w:t>
      </w:r>
      <w:r w:rsidR="00850C10">
        <w:rPr>
          <w:sz w:val="28"/>
          <w:szCs w:val="28"/>
        </w:rPr>
        <w:t>να φτα</w:t>
      </w:r>
      <w:r w:rsidRPr="00026E4F">
        <w:rPr>
          <w:sz w:val="28"/>
          <w:szCs w:val="28"/>
        </w:rPr>
        <w:t>ρνίζεσαι</w:t>
      </w:r>
      <w:r w:rsidR="00DB7D48" w:rsidRPr="00026E4F">
        <w:rPr>
          <w:sz w:val="28"/>
          <w:szCs w:val="28"/>
        </w:rPr>
        <w:t xml:space="preserve"> στον αγκώνα </w:t>
      </w:r>
      <w:r w:rsidRPr="00026E4F">
        <w:rPr>
          <w:sz w:val="28"/>
          <w:szCs w:val="28"/>
        </w:rPr>
        <w:t xml:space="preserve">σου </w:t>
      </w:r>
      <w:r w:rsidR="000B040A">
        <w:rPr>
          <w:sz w:val="28"/>
          <w:szCs w:val="28"/>
        </w:rPr>
        <w:t xml:space="preserve">ή σε </w:t>
      </w:r>
      <w:proofErr w:type="spellStart"/>
      <w:r w:rsidR="000B040A">
        <w:rPr>
          <w:sz w:val="28"/>
          <w:szCs w:val="28"/>
        </w:rPr>
        <w:t>χαρτομάντη</w:t>
      </w:r>
      <w:r w:rsidR="00DB7D48" w:rsidRPr="00026E4F">
        <w:rPr>
          <w:sz w:val="28"/>
          <w:szCs w:val="28"/>
        </w:rPr>
        <w:t>λο</w:t>
      </w:r>
      <w:proofErr w:type="spellEnd"/>
      <w:r w:rsidR="00DB7D48" w:rsidRPr="00026E4F">
        <w:rPr>
          <w:sz w:val="28"/>
          <w:szCs w:val="28"/>
        </w:rPr>
        <w:t xml:space="preserve">, το οποίο </w:t>
      </w:r>
      <w:r w:rsidRPr="00026E4F">
        <w:rPr>
          <w:sz w:val="28"/>
          <w:szCs w:val="28"/>
        </w:rPr>
        <w:t>θα πετάς</w:t>
      </w:r>
      <w:r w:rsidR="00834922" w:rsidRPr="00026E4F">
        <w:rPr>
          <w:sz w:val="28"/>
          <w:szCs w:val="28"/>
        </w:rPr>
        <w:t xml:space="preserve"> αμέσως σε κάδο απορριμμάτων.</w:t>
      </w:r>
    </w:p>
    <w:p w:rsidR="00697825" w:rsidRPr="00026E4F" w:rsidRDefault="00697825" w:rsidP="00697825">
      <w:pPr>
        <w:pStyle w:val="a3"/>
        <w:jc w:val="both"/>
        <w:rPr>
          <w:sz w:val="28"/>
          <w:szCs w:val="28"/>
        </w:rPr>
      </w:pPr>
    </w:p>
    <w:p w:rsidR="00DB7D48" w:rsidRPr="00026E4F" w:rsidRDefault="00981B5C" w:rsidP="00DB7D48">
      <w:pPr>
        <w:pStyle w:val="a3"/>
        <w:numPr>
          <w:ilvl w:val="0"/>
          <w:numId w:val="3"/>
        </w:numPr>
        <w:jc w:val="both"/>
        <w:rPr>
          <w:sz w:val="28"/>
          <w:szCs w:val="28"/>
        </w:rPr>
      </w:pPr>
      <w:r w:rsidRPr="00026E4F">
        <w:rPr>
          <w:sz w:val="28"/>
          <w:szCs w:val="28"/>
        </w:rPr>
        <w:t>Να μην βάζεις</w:t>
      </w:r>
      <w:r w:rsidR="00DB7D48" w:rsidRPr="00026E4F">
        <w:rPr>
          <w:sz w:val="28"/>
          <w:szCs w:val="28"/>
        </w:rPr>
        <w:t xml:space="preserve"> τα χέρια </w:t>
      </w:r>
      <w:r w:rsidRPr="00026E4F">
        <w:rPr>
          <w:sz w:val="28"/>
          <w:szCs w:val="28"/>
        </w:rPr>
        <w:t>σ</w:t>
      </w:r>
      <w:r w:rsidR="00DB7D48" w:rsidRPr="00026E4F">
        <w:rPr>
          <w:sz w:val="28"/>
          <w:szCs w:val="28"/>
        </w:rPr>
        <w:t xml:space="preserve">ου στο στόμα, στη μύτη ή στα μάτια </w:t>
      </w:r>
      <w:r w:rsidRPr="00026E4F">
        <w:rPr>
          <w:sz w:val="28"/>
          <w:szCs w:val="28"/>
        </w:rPr>
        <w:t>σ</w:t>
      </w:r>
      <w:r w:rsidR="00DB7D48" w:rsidRPr="00026E4F">
        <w:rPr>
          <w:sz w:val="28"/>
          <w:szCs w:val="28"/>
        </w:rPr>
        <w:t>ου.</w:t>
      </w:r>
    </w:p>
    <w:p w:rsidR="00697825" w:rsidRPr="00026E4F" w:rsidRDefault="00697825" w:rsidP="00697825">
      <w:pPr>
        <w:pStyle w:val="a3"/>
        <w:rPr>
          <w:sz w:val="28"/>
          <w:szCs w:val="28"/>
        </w:rPr>
      </w:pPr>
    </w:p>
    <w:p w:rsidR="00697825" w:rsidRPr="00026E4F" w:rsidRDefault="00697825" w:rsidP="00697825">
      <w:pPr>
        <w:pStyle w:val="a3"/>
        <w:numPr>
          <w:ilvl w:val="0"/>
          <w:numId w:val="3"/>
        </w:numPr>
        <w:jc w:val="both"/>
        <w:rPr>
          <w:sz w:val="28"/>
          <w:szCs w:val="28"/>
        </w:rPr>
      </w:pPr>
      <w:r w:rsidRPr="00026E4F">
        <w:rPr>
          <w:sz w:val="28"/>
          <w:szCs w:val="28"/>
        </w:rPr>
        <w:t>Να πλένεις συχνά τα χέρια σου με σαπο</w:t>
      </w:r>
      <w:r w:rsidR="00834922" w:rsidRPr="00026E4F">
        <w:rPr>
          <w:sz w:val="28"/>
          <w:szCs w:val="28"/>
        </w:rPr>
        <w:t>ύνι και νερό για τουλάχιστον 20 δευτερόλεπτα</w:t>
      </w:r>
      <w:r w:rsidR="00031F87" w:rsidRPr="00026E4F">
        <w:rPr>
          <w:sz w:val="28"/>
          <w:szCs w:val="28"/>
        </w:rPr>
        <w:t>,</w:t>
      </w:r>
      <w:r w:rsidRPr="00026E4F">
        <w:rPr>
          <w:sz w:val="28"/>
          <w:szCs w:val="28"/>
        </w:rPr>
        <w:t xml:space="preserve"> </w:t>
      </w:r>
      <w:r w:rsidRPr="00026E4F">
        <w:rPr>
          <w:b/>
          <w:sz w:val="28"/>
          <w:szCs w:val="28"/>
        </w:rPr>
        <w:t xml:space="preserve">ειδικά </w:t>
      </w:r>
      <w:r w:rsidR="00834922" w:rsidRPr="00026E4F">
        <w:rPr>
          <w:b/>
          <w:sz w:val="28"/>
          <w:szCs w:val="28"/>
        </w:rPr>
        <w:t>πριν τη λήψη φαγητού και μετά τη χρήση της τουαλέτας</w:t>
      </w:r>
      <w:r w:rsidRPr="00026E4F">
        <w:rPr>
          <w:sz w:val="28"/>
          <w:szCs w:val="28"/>
        </w:rPr>
        <w:t xml:space="preserve">. Αν δεν </w:t>
      </w:r>
      <w:r w:rsidR="00031F87" w:rsidRPr="00026E4F">
        <w:rPr>
          <w:sz w:val="28"/>
          <w:szCs w:val="28"/>
        </w:rPr>
        <w:t xml:space="preserve">υπάρχει </w:t>
      </w:r>
      <w:r w:rsidRPr="00026E4F">
        <w:rPr>
          <w:sz w:val="28"/>
          <w:szCs w:val="28"/>
        </w:rPr>
        <w:t>σαπούνι και νερό, μπορείς να χρησιμοποιήσεις αντισηπτικό υγρό ή μαντηλάκι.</w:t>
      </w:r>
    </w:p>
    <w:p w:rsidR="00697825" w:rsidRPr="00026E4F" w:rsidRDefault="00697825" w:rsidP="00697825">
      <w:pPr>
        <w:pStyle w:val="a3"/>
        <w:jc w:val="both"/>
        <w:rPr>
          <w:sz w:val="28"/>
          <w:szCs w:val="28"/>
        </w:rPr>
      </w:pPr>
    </w:p>
    <w:p w:rsidR="00D47920" w:rsidRPr="00D47920" w:rsidRDefault="00697825" w:rsidP="00D47920">
      <w:pPr>
        <w:pStyle w:val="a3"/>
        <w:numPr>
          <w:ilvl w:val="0"/>
          <w:numId w:val="3"/>
        </w:numPr>
        <w:jc w:val="both"/>
        <w:rPr>
          <w:sz w:val="28"/>
          <w:szCs w:val="28"/>
        </w:rPr>
      </w:pPr>
      <w:r w:rsidRPr="00026E4F">
        <w:rPr>
          <w:sz w:val="28"/>
          <w:szCs w:val="28"/>
        </w:rPr>
        <w:t xml:space="preserve">Να μην </w:t>
      </w:r>
      <w:r w:rsidR="003A744F" w:rsidRPr="00026E4F">
        <w:rPr>
          <w:sz w:val="28"/>
          <w:szCs w:val="28"/>
        </w:rPr>
        <w:t>ανταλλάσσεις</w:t>
      </w:r>
      <w:r w:rsidR="006C1447">
        <w:rPr>
          <w:sz w:val="28"/>
          <w:szCs w:val="28"/>
        </w:rPr>
        <w:t xml:space="preserve"> αντικείμενα</w:t>
      </w:r>
      <w:r w:rsidR="00A40989">
        <w:rPr>
          <w:sz w:val="28"/>
          <w:szCs w:val="28"/>
        </w:rPr>
        <w:t xml:space="preserve"> με τους συμμαθητές σου</w:t>
      </w:r>
      <w:r w:rsidR="006C1447">
        <w:rPr>
          <w:sz w:val="28"/>
          <w:szCs w:val="28"/>
        </w:rPr>
        <w:t xml:space="preserve"> (όπως </w:t>
      </w:r>
      <w:r w:rsidRPr="00026E4F">
        <w:rPr>
          <w:sz w:val="28"/>
          <w:szCs w:val="28"/>
        </w:rPr>
        <w:t>μολύβι, γόμα</w:t>
      </w:r>
      <w:r w:rsidR="006C1447">
        <w:rPr>
          <w:sz w:val="28"/>
          <w:szCs w:val="28"/>
        </w:rPr>
        <w:t xml:space="preserve">, </w:t>
      </w:r>
      <w:proofErr w:type="spellStart"/>
      <w:r w:rsidR="006C1447">
        <w:rPr>
          <w:sz w:val="28"/>
          <w:szCs w:val="28"/>
        </w:rPr>
        <w:t>στιλό</w:t>
      </w:r>
      <w:proofErr w:type="spellEnd"/>
      <w:r w:rsidR="006C1447">
        <w:rPr>
          <w:sz w:val="28"/>
          <w:szCs w:val="28"/>
        </w:rPr>
        <w:t>, κασετίνα,</w:t>
      </w:r>
      <w:r w:rsidR="00670A20">
        <w:rPr>
          <w:sz w:val="28"/>
          <w:szCs w:val="28"/>
        </w:rPr>
        <w:t xml:space="preserve"> βιβλία</w:t>
      </w:r>
      <w:r w:rsidR="00670A20" w:rsidRPr="00670A20">
        <w:rPr>
          <w:sz w:val="28"/>
          <w:szCs w:val="28"/>
        </w:rPr>
        <w:t xml:space="preserve"> </w:t>
      </w:r>
      <w:r w:rsidR="00065C48" w:rsidRPr="005E01A7">
        <w:rPr>
          <w:sz w:val="28"/>
          <w:szCs w:val="28"/>
        </w:rPr>
        <w:t>κλπ</w:t>
      </w:r>
      <w:r w:rsidR="006C1447">
        <w:rPr>
          <w:sz w:val="28"/>
          <w:szCs w:val="28"/>
        </w:rPr>
        <w:t>)</w:t>
      </w:r>
      <w:r w:rsidR="003020D9" w:rsidRPr="003020D9">
        <w:rPr>
          <w:sz w:val="28"/>
          <w:szCs w:val="28"/>
        </w:rPr>
        <w:t>.</w:t>
      </w:r>
      <w:r w:rsidR="00A40989">
        <w:rPr>
          <w:sz w:val="28"/>
          <w:szCs w:val="28"/>
        </w:rPr>
        <w:t xml:space="preserve"> </w:t>
      </w:r>
    </w:p>
    <w:p w:rsidR="00D47920" w:rsidRPr="00D47920" w:rsidRDefault="00D47920" w:rsidP="00D47920">
      <w:pPr>
        <w:pStyle w:val="a3"/>
        <w:jc w:val="both"/>
        <w:rPr>
          <w:sz w:val="28"/>
          <w:szCs w:val="28"/>
        </w:rPr>
      </w:pPr>
    </w:p>
    <w:p w:rsidR="00697825" w:rsidRPr="00D47920" w:rsidRDefault="00D47920" w:rsidP="00D47920">
      <w:pPr>
        <w:pStyle w:val="a3"/>
        <w:numPr>
          <w:ilvl w:val="0"/>
          <w:numId w:val="3"/>
        </w:numPr>
        <w:jc w:val="both"/>
        <w:rPr>
          <w:b/>
          <w:sz w:val="28"/>
          <w:szCs w:val="28"/>
        </w:rPr>
      </w:pPr>
      <w:r w:rsidRPr="00026E4F">
        <w:rPr>
          <w:sz w:val="28"/>
          <w:szCs w:val="28"/>
        </w:rPr>
        <w:t>Να μην ανταλλάσσεις</w:t>
      </w:r>
      <w:r>
        <w:rPr>
          <w:sz w:val="28"/>
          <w:szCs w:val="28"/>
        </w:rPr>
        <w:t xml:space="preserve"> αντικείμενα με τους συμμαθητές σου </w:t>
      </w:r>
      <w:r w:rsidRPr="00D47920">
        <w:rPr>
          <w:sz w:val="28"/>
          <w:szCs w:val="28"/>
        </w:rPr>
        <w:t>(</w:t>
      </w:r>
      <w:r w:rsidR="00670A20">
        <w:rPr>
          <w:sz w:val="28"/>
          <w:szCs w:val="28"/>
        </w:rPr>
        <w:t>όπως</w:t>
      </w:r>
      <w:r w:rsidR="00670A20" w:rsidRPr="00670A20">
        <w:rPr>
          <w:sz w:val="28"/>
          <w:szCs w:val="28"/>
        </w:rPr>
        <w:t xml:space="preserve"> </w:t>
      </w:r>
      <w:r w:rsidR="00A40989" w:rsidRPr="00D47920">
        <w:rPr>
          <w:sz w:val="28"/>
          <w:szCs w:val="28"/>
        </w:rPr>
        <w:t>παραμύθια, μαρκαδόρους, παιχνίδια κλπ</w:t>
      </w:r>
      <w:r>
        <w:rPr>
          <w:sz w:val="28"/>
          <w:szCs w:val="28"/>
        </w:rPr>
        <w:t xml:space="preserve">) - </w:t>
      </w:r>
      <w:r w:rsidRPr="00D47920">
        <w:rPr>
          <w:b/>
          <w:sz w:val="28"/>
          <w:szCs w:val="28"/>
        </w:rPr>
        <w:t>για μαθητές Νηπιαγωγείων</w:t>
      </w:r>
      <w:r w:rsidR="003020D9" w:rsidRPr="003020D9">
        <w:rPr>
          <w:b/>
          <w:sz w:val="28"/>
          <w:szCs w:val="28"/>
        </w:rPr>
        <w:t>.</w:t>
      </w:r>
    </w:p>
    <w:p w:rsidR="00031F87" w:rsidRPr="005E01A7" w:rsidRDefault="00031F87" w:rsidP="00031F87">
      <w:pPr>
        <w:pStyle w:val="a3"/>
        <w:rPr>
          <w:sz w:val="28"/>
          <w:szCs w:val="28"/>
        </w:rPr>
      </w:pPr>
    </w:p>
    <w:p w:rsidR="008204FD" w:rsidRPr="008204FD" w:rsidRDefault="008204FD" w:rsidP="008204FD">
      <w:pPr>
        <w:pStyle w:val="a3"/>
        <w:numPr>
          <w:ilvl w:val="0"/>
          <w:numId w:val="3"/>
        </w:numPr>
        <w:jc w:val="both"/>
        <w:rPr>
          <w:sz w:val="28"/>
          <w:szCs w:val="28"/>
        </w:rPr>
      </w:pPr>
      <w:r w:rsidRPr="005E01A7">
        <w:rPr>
          <w:sz w:val="28"/>
          <w:szCs w:val="28"/>
        </w:rPr>
        <w:t>Να κρατάς</w:t>
      </w:r>
      <w:r w:rsidR="000B040A" w:rsidRPr="005E01A7">
        <w:rPr>
          <w:sz w:val="28"/>
          <w:szCs w:val="28"/>
        </w:rPr>
        <w:t xml:space="preserve"> απόσταση τουλάχιστον 1,5 μ. από </w:t>
      </w:r>
      <w:r w:rsidRPr="005E01A7">
        <w:rPr>
          <w:sz w:val="28"/>
          <w:szCs w:val="28"/>
        </w:rPr>
        <w:t>τους συμμαθητές σου μέσα στην τάξη και στους άλλους χώρους του σχολείου</w:t>
      </w:r>
      <w:r w:rsidRPr="008204FD">
        <w:rPr>
          <w:sz w:val="28"/>
          <w:szCs w:val="28"/>
        </w:rPr>
        <w:t xml:space="preserve">, καθώς και με τους φίλους και γνωστούς σου έξω από το </w:t>
      </w:r>
      <w:r>
        <w:rPr>
          <w:sz w:val="28"/>
          <w:szCs w:val="28"/>
        </w:rPr>
        <w:t>σχολείο.</w:t>
      </w:r>
    </w:p>
    <w:p w:rsidR="008204FD" w:rsidRPr="008204FD" w:rsidRDefault="008204FD" w:rsidP="008204FD">
      <w:pPr>
        <w:pStyle w:val="a3"/>
        <w:jc w:val="both"/>
        <w:rPr>
          <w:sz w:val="28"/>
          <w:szCs w:val="28"/>
        </w:rPr>
      </w:pPr>
    </w:p>
    <w:p w:rsidR="00697825" w:rsidRPr="00026E4F" w:rsidRDefault="00031F87" w:rsidP="00697825">
      <w:pPr>
        <w:pStyle w:val="a3"/>
        <w:numPr>
          <w:ilvl w:val="0"/>
          <w:numId w:val="3"/>
        </w:numPr>
        <w:jc w:val="both"/>
        <w:rPr>
          <w:sz w:val="28"/>
          <w:szCs w:val="28"/>
        </w:rPr>
      </w:pPr>
      <w:r w:rsidRPr="00026E4F">
        <w:rPr>
          <w:sz w:val="28"/>
          <w:szCs w:val="28"/>
        </w:rPr>
        <w:t>Σε περίπτωση που εμφανίσεις πυρετό, βήχα ή δυσκολία στην αναπνοή ν</w:t>
      </w:r>
      <w:r w:rsidR="006C1447">
        <w:rPr>
          <w:sz w:val="28"/>
          <w:szCs w:val="28"/>
        </w:rPr>
        <w:t>α ενημερώσεις αμέσως</w:t>
      </w:r>
      <w:r w:rsidR="00697825" w:rsidRPr="00026E4F">
        <w:rPr>
          <w:sz w:val="28"/>
          <w:szCs w:val="28"/>
        </w:rPr>
        <w:t xml:space="preserve"> τους γονείς</w:t>
      </w:r>
      <w:r w:rsidR="004F1491">
        <w:rPr>
          <w:sz w:val="28"/>
          <w:szCs w:val="28"/>
        </w:rPr>
        <w:t>/κηδεμόνες σου</w:t>
      </w:r>
      <w:r w:rsidR="00697825" w:rsidRPr="00026E4F">
        <w:rPr>
          <w:sz w:val="28"/>
          <w:szCs w:val="28"/>
        </w:rPr>
        <w:t xml:space="preserve"> ή </w:t>
      </w:r>
      <w:r w:rsidR="004F1491">
        <w:rPr>
          <w:sz w:val="28"/>
          <w:szCs w:val="28"/>
        </w:rPr>
        <w:t xml:space="preserve">τον </w:t>
      </w:r>
      <w:r w:rsidR="000B040A">
        <w:rPr>
          <w:sz w:val="28"/>
          <w:szCs w:val="28"/>
        </w:rPr>
        <w:t xml:space="preserve">δάσκαλό </w:t>
      </w:r>
      <w:r w:rsidR="00697825" w:rsidRPr="00026E4F">
        <w:rPr>
          <w:sz w:val="28"/>
          <w:szCs w:val="28"/>
        </w:rPr>
        <w:t xml:space="preserve">σου και </w:t>
      </w:r>
      <w:r w:rsidR="00697825" w:rsidRPr="00026E4F">
        <w:rPr>
          <w:b/>
          <w:sz w:val="28"/>
          <w:szCs w:val="28"/>
        </w:rPr>
        <w:t>να μείνεις σπίτι μέχρι να νιώσεις τελείως καλά.</w:t>
      </w:r>
    </w:p>
    <w:p w:rsidR="00697825" w:rsidRPr="004F1491" w:rsidRDefault="00697825" w:rsidP="00697825">
      <w:pPr>
        <w:jc w:val="both"/>
      </w:pPr>
    </w:p>
    <w:p w:rsidR="00E7259B" w:rsidRDefault="00E7259B" w:rsidP="00A01DE6">
      <w:pPr>
        <w:jc w:val="both"/>
      </w:pPr>
      <w:r>
        <w:lastRenderedPageBreak/>
        <w:t>Για περισσότερες πληροφορίες, υποστήριξη ή παρέμβαση μπορείτε να απευθυνθείτε στην ειδική ομάδα επιστημόνων του ΕΟΔΥ :</w:t>
      </w:r>
    </w:p>
    <w:p w:rsidR="00E7259B" w:rsidRDefault="00E7259B" w:rsidP="00E7259B">
      <w:r>
        <w:t>Για ιατ</w:t>
      </w:r>
      <w:r w:rsidR="00091AAB">
        <w:t xml:space="preserve">ρική υποστήριξη και παρέμβαση: </w:t>
      </w:r>
      <w:r w:rsidR="004F1491">
        <w:t xml:space="preserve">210 </w:t>
      </w:r>
      <w:r>
        <w:t>5212054,</w:t>
      </w:r>
      <w:r w:rsidR="00091AAB">
        <w:t xml:space="preserve"> </w:t>
      </w:r>
      <w:r>
        <w:t>210</w:t>
      </w:r>
      <w:r w:rsidR="004F1491">
        <w:t xml:space="preserve"> </w:t>
      </w:r>
      <w:r>
        <w:t>5212056</w:t>
      </w:r>
      <w:r w:rsidR="00091AAB">
        <w:t>, 210 5212058</w:t>
      </w:r>
    </w:p>
    <w:p w:rsidR="00471BA9" w:rsidRPr="00842460" w:rsidRDefault="00E7259B" w:rsidP="00E7259B">
      <w:r>
        <w:t>Για ψυχολογική υποστήριξη και παρέμβαση</w:t>
      </w:r>
      <w:r w:rsidR="00842460" w:rsidRPr="00842460">
        <w:t>:</w:t>
      </w:r>
      <w:r w:rsidR="004F1491">
        <w:t xml:space="preserve"> </w:t>
      </w:r>
      <w:r w:rsidR="00842460" w:rsidRPr="00842460">
        <w:t>215</w:t>
      </w:r>
      <w:r w:rsidR="004F1491">
        <w:t xml:space="preserve"> </w:t>
      </w:r>
      <w:r w:rsidR="00842460" w:rsidRPr="00842460">
        <w:t>215</w:t>
      </w:r>
      <w:r w:rsidR="004F1491">
        <w:t xml:space="preserve"> </w:t>
      </w:r>
      <w:r w:rsidR="00842460" w:rsidRPr="00842460">
        <w:t>6060</w:t>
      </w:r>
    </w:p>
    <w:sectPr w:rsidR="00471BA9" w:rsidRPr="00842460" w:rsidSect="00DE4B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692C" w:rsidRDefault="0017692C" w:rsidP="00026E4F">
      <w:pPr>
        <w:spacing w:after="0" w:line="240" w:lineRule="auto"/>
      </w:pPr>
      <w:r>
        <w:separator/>
      </w:r>
    </w:p>
  </w:endnote>
  <w:endnote w:type="continuationSeparator" w:id="0">
    <w:p w:rsidR="0017692C" w:rsidRDefault="0017692C" w:rsidP="00026E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12AA" w:rsidRDefault="004012AA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3DAD" w:rsidRDefault="004012AA">
    <w:pPr>
      <w:pStyle w:val="a5"/>
    </w:pPr>
    <w:r>
      <w:rPr>
        <w:b/>
        <w:color w:val="1F4E79" w:themeColor="accent1" w:themeShade="80"/>
        <w:sz w:val="24"/>
        <w:szCs w:val="24"/>
      </w:rPr>
      <w:t>ΕΘΝΙΚΟΣ ΟΡΓΑΝΙΣΜΟΣ ΔΗΜΟΣΙΑΣ ΥΓΕΙΑΣ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12AA" w:rsidRDefault="004012AA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692C" w:rsidRDefault="0017692C" w:rsidP="00026E4F">
      <w:pPr>
        <w:spacing w:after="0" w:line="240" w:lineRule="auto"/>
      </w:pPr>
      <w:r>
        <w:separator/>
      </w:r>
    </w:p>
  </w:footnote>
  <w:footnote w:type="continuationSeparator" w:id="0">
    <w:p w:rsidR="0017692C" w:rsidRDefault="0017692C" w:rsidP="00026E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12AA" w:rsidRDefault="004012AA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1C7D" w:rsidRDefault="00C11C7D" w:rsidP="00C11C7D">
    <w:pPr>
      <w:pStyle w:val="a4"/>
      <w:jc w:val="right"/>
    </w:pPr>
    <w:r>
      <w:rPr>
        <w:noProof/>
        <w:lang w:eastAsia="el-GR"/>
      </w:rPr>
      <w:drawing>
        <wp:inline distT="0" distB="0" distL="0" distR="0">
          <wp:extent cx="1295400" cy="832757"/>
          <wp:effectExtent l="38100" t="57150" r="38100" b="43815"/>
          <wp:docPr id="4" name="Εικόνα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Εικόνα 4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07595" cy="840597"/>
                  </a:xfrm>
                  <a:prstGeom prst="rect">
                    <a:avLst/>
                  </a:prstGeom>
                  <a:scene3d>
                    <a:camera prst="orthographicFront">
                      <a:rot lat="0" lon="0" rev="0"/>
                    </a:camera>
                    <a:lightRig rig="glow" dir="t">
                      <a:rot lat="0" lon="0" rev="4800000"/>
                    </a:lightRig>
                  </a:scene3d>
                  <a:sp3d prstMaterial="matte">
                    <a:bevelT w="127000" h="63500"/>
                  </a:sp3d>
                </pic:spPr>
              </pic:pic>
            </a:graphicData>
          </a:graphic>
        </wp:inline>
      </w:drawing>
    </w:r>
  </w:p>
  <w:p w:rsidR="00C11C7D" w:rsidRDefault="00C11C7D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12AA" w:rsidRDefault="004012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E7971"/>
    <w:multiLevelType w:val="hybridMultilevel"/>
    <w:tmpl w:val="7AA6C25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2F0082"/>
    <w:multiLevelType w:val="hybridMultilevel"/>
    <w:tmpl w:val="4642DB9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D25BF5"/>
    <w:multiLevelType w:val="hybridMultilevel"/>
    <w:tmpl w:val="FD287F7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B328A7"/>
    <w:multiLevelType w:val="hybridMultilevel"/>
    <w:tmpl w:val="9CD8AA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094D67"/>
    <w:multiLevelType w:val="hybridMultilevel"/>
    <w:tmpl w:val="5C6C0F8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NDM3MTawMDAwNTRQ0lEKTi0uzszPAykwrAUA1ck4EywAAAA="/>
  </w:docVars>
  <w:rsids>
    <w:rsidRoot w:val="00951349"/>
    <w:rsid w:val="00026E4F"/>
    <w:rsid w:val="00031F87"/>
    <w:rsid w:val="00065C48"/>
    <w:rsid w:val="00091AAB"/>
    <w:rsid w:val="000B040A"/>
    <w:rsid w:val="000E1604"/>
    <w:rsid w:val="0017692C"/>
    <w:rsid w:val="001D2F81"/>
    <w:rsid w:val="001D3C0F"/>
    <w:rsid w:val="00221599"/>
    <w:rsid w:val="0022402D"/>
    <w:rsid w:val="002500E0"/>
    <w:rsid w:val="002722DA"/>
    <w:rsid w:val="00274B20"/>
    <w:rsid w:val="003020D9"/>
    <w:rsid w:val="00303DAD"/>
    <w:rsid w:val="003A4F9E"/>
    <w:rsid w:val="003A744F"/>
    <w:rsid w:val="003F5591"/>
    <w:rsid w:val="004012AA"/>
    <w:rsid w:val="00417601"/>
    <w:rsid w:val="00471BA9"/>
    <w:rsid w:val="004C77BD"/>
    <w:rsid w:val="004D0747"/>
    <w:rsid w:val="004F1491"/>
    <w:rsid w:val="004F78A2"/>
    <w:rsid w:val="00544C41"/>
    <w:rsid w:val="005A0C72"/>
    <w:rsid w:val="005A3F08"/>
    <w:rsid w:val="005E01A7"/>
    <w:rsid w:val="005E1261"/>
    <w:rsid w:val="006157F2"/>
    <w:rsid w:val="00631CDA"/>
    <w:rsid w:val="00643C5F"/>
    <w:rsid w:val="00670A20"/>
    <w:rsid w:val="00676121"/>
    <w:rsid w:val="00697825"/>
    <w:rsid w:val="006C1447"/>
    <w:rsid w:val="006F2BD9"/>
    <w:rsid w:val="00704ACC"/>
    <w:rsid w:val="00736B84"/>
    <w:rsid w:val="00785996"/>
    <w:rsid w:val="007C2D04"/>
    <w:rsid w:val="008204FD"/>
    <w:rsid w:val="00834922"/>
    <w:rsid w:val="00842460"/>
    <w:rsid w:val="0084391C"/>
    <w:rsid w:val="00850C10"/>
    <w:rsid w:val="00922351"/>
    <w:rsid w:val="00930C21"/>
    <w:rsid w:val="00951349"/>
    <w:rsid w:val="00981B5C"/>
    <w:rsid w:val="00A01DE6"/>
    <w:rsid w:val="00A40989"/>
    <w:rsid w:val="00AA14B9"/>
    <w:rsid w:val="00AC18D8"/>
    <w:rsid w:val="00AE5FA2"/>
    <w:rsid w:val="00B76BC0"/>
    <w:rsid w:val="00B95CCE"/>
    <w:rsid w:val="00C11C7D"/>
    <w:rsid w:val="00C34676"/>
    <w:rsid w:val="00CB238E"/>
    <w:rsid w:val="00D47920"/>
    <w:rsid w:val="00D7081A"/>
    <w:rsid w:val="00DB73A7"/>
    <w:rsid w:val="00DB7D48"/>
    <w:rsid w:val="00DE4BB0"/>
    <w:rsid w:val="00E25C2D"/>
    <w:rsid w:val="00E324CB"/>
    <w:rsid w:val="00E3404C"/>
    <w:rsid w:val="00E7259B"/>
    <w:rsid w:val="00E73BDB"/>
    <w:rsid w:val="00EB4750"/>
    <w:rsid w:val="00F82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4BB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51349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026E4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026E4F"/>
  </w:style>
  <w:style w:type="paragraph" w:styleId="a5">
    <w:name w:val="footer"/>
    <w:basedOn w:val="a"/>
    <w:link w:val="Char0"/>
    <w:uiPriority w:val="99"/>
    <w:unhideWhenUsed/>
    <w:rsid w:val="00026E4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026E4F"/>
  </w:style>
  <w:style w:type="paragraph" w:styleId="a6">
    <w:name w:val="Balloon Text"/>
    <w:basedOn w:val="a"/>
    <w:link w:val="Char1"/>
    <w:uiPriority w:val="99"/>
    <w:semiHidden/>
    <w:unhideWhenUsed/>
    <w:rsid w:val="00E725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7259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4BB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51349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026E4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026E4F"/>
  </w:style>
  <w:style w:type="paragraph" w:styleId="a5">
    <w:name w:val="footer"/>
    <w:basedOn w:val="a"/>
    <w:link w:val="Char0"/>
    <w:uiPriority w:val="99"/>
    <w:unhideWhenUsed/>
    <w:rsid w:val="00026E4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026E4F"/>
  </w:style>
  <w:style w:type="paragraph" w:styleId="a6">
    <w:name w:val="Balloon Text"/>
    <w:basedOn w:val="a"/>
    <w:link w:val="Char1"/>
    <w:uiPriority w:val="99"/>
    <w:semiHidden/>
    <w:unhideWhenUsed/>
    <w:rsid w:val="00E725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E725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810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Προσαρμοσμένο 1">
      <a:dk1>
        <a:sysClr val="windowText" lastClr="000000"/>
      </a:dk1>
      <a:lt1>
        <a:srgbClr val="E7E6E6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1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mou</dc:creator>
  <cp:lastModifiedBy>user</cp:lastModifiedBy>
  <cp:revision>2</cp:revision>
  <cp:lastPrinted>2020-05-22T05:23:00Z</cp:lastPrinted>
  <dcterms:created xsi:type="dcterms:W3CDTF">2020-05-31T11:06:00Z</dcterms:created>
  <dcterms:modified xsi:type="dcterms:W3CDTF">2020-05-31T11:06:00Z</dcterms:modified>
</cp:coreProperties>
</file>